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EFC95" w14:textId="1AF4B3B0" w:rsidR="00AD1B83" w:rsidRPr="00F8456E" w:rsidRDefault="0017480C" w:rsidP="0017480C">
      <w:pPr>
        <w:jc w:val="center"/>
        <w:rPr>
          <w:rFonts w:ascii="Times New Roman" w:hAnsi="Times New Roman" w:cs="Times New Roman"/>
          <w:b/>
          <w:bCs/>
        </w:rPr>
      </w:pPr>
      <w:r w:rsidRPr="00F8456E">
        <w:rPr>
          <w:rFonts w:ascii="Times New Roman" w:hAnsi="Times New Roman" w:cs="Times New Roman"/>
          <w:b/>
          <w:bCs/>
          <w:sz w:val="24"/>
          <w:szCs w:val="24"/>
        </w:rPr>
        <w:t>MOKSLINIO TYRIMO PASIŪLYMAS 202</w:t>
      </w:r>
      <w:r w:rsidR="00A32900">
        <w:rPr>
          <w:rFonts w:ascii="Times New Roman" w:hAnsi="Times New Roman" w:cs="Times New Roman"/>
          <w:b/>
          <w:bCs/>
          <w:sz w:val="24"/>
          <w:szCs w:val="24"/>
        </w:rPr>
        <w:t>4</w:t>
      </w:r>
      <w:bookmarkStart w:id="0" w:name="_GoBack"/>
      <w:bookmarkEnd w:id="0"/>
      <w:r w:rsidRPr="00F845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7639" w:rsidRPr="00F8456E">
        <w:rPr>
          <w:rFonts w:ascii="Times New Roman" w:hAnsi="Times New Roman" w:cs="Times New Roman"/>
          <w:b/>
          <w:bCs/>
        </w:rPr>
        <w:br/>
      </w:r>
    </w:p>
    <w:p w14:paraId="711A4EA6" w14:textId="006171E3" w:rsidR="0017480C" w:rsidRPr="00F8456E" w:rsidRDefault="00F6071B" w:rsidP="00837CBE">
      <w:pPr>
        <w:spacing w:after="0"/>
        <w:rPr>
          <w:rFonts w:ascii="Times New Roman" w:hAnsi="Times New Roman" w:cs="Times New Roman"/>
          <w:bCs/>
        </w:rPr>
      </w:pPr>
      <w:r w:rsidRPr="00F8456E">
        <w:rPr>
          <w:rFonts w:ascii="Times New Roman" w:hAnsi="Times New Roman" w:cs="Times New Roman"/>
          <w:bCs/>
          <w:iCs/>
        </w:rPr>
        <w:t>D</w:t>
      </w:r>
      <w:r w:rsidR="0017480C" w:rsidRPr="00F8456E">
        <w:rPr>
          <w:rFonts w:ascii="Times New Roman" w:hAnsi="Times New Roman" w:cs="Times New Roman"/>
          <w:bCs/>
          <w:iCs/>
        </w:rPr>
        <w:t xml:space="preserve">isertacijos </w:t>
      </w:r>
      <w:r w:rsidRPr="00F8456E">
        <w:rPr>
          <w:rFonts w:ascii="Times New Roman" w:hAnsi="Times New Roman" w:cs="Times New Roman"/>
          <w:bCs/>
          <w:iCs/>
        </w:rPr>
        <w:t>tema</w:t>
      </w:r>
      <w:r w:rsidR="00452E35" w:rsidRPr="00F8456E">
        <w:rPr>
          <w:rFonts w:ascii="Times New Roman" w:hAnsi="Times New Roman" w:cs="Times New Roman"/>
          <w:bCs/>
          <w:iCs/>
        </w:rPr>
        <w:t>tika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498"/>
      </w:tblGrid>
      <w:tr w:rsidR="0017480C" w:rsidRPr="00F8456E" w14:paraId="676493DB" w14:textId="77777777" w:rsidTr="00F8456E">
        <w:tc>
          <w:tcPr>
            <w:tcW w:w="9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F8456E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225AD47" w14:textId="7B52107C" w:rsidR="0017480C" w:rsidRPr="00F8456E" w:rsidRDefault="003C77B9" w:rsidP="00837CB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8456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Lentelstinklelis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501"/>
      </w:tblGrid>
      <w:tr w:rsidR="0017480C" w:rsidRPr="00F8456E" w14:paraId="6E18E38D" w14:textId="77777777" w:rsidTr="00EF0445">
        <w:tc>
          <w:tcPr>
            <w:tcW w:w="2127" w:type="dxa"/>
          </w:tcPr>
          <w:p w14:paraId="3045C8B0" w14:textId="2D125E10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Vardas Pavardė </w:t>
            </w:r>
          </w:p>
        </w:tc>
        <w:tc>
          <w:tcPr>
            <w:tcW w:w="7501" w:type="dxa"/>
            <w:tcBorders>
              <w:bottom w:val="single" w:sz="4" w:space="0" w:color="auto"/>
            </w:tcBorders>
          </w:tcPr>
          <w:p w14:paraId="0030E048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350DA6D3" w14:textId="77777777" w:rsidTr="00EF0445">
        <w:tc>
          <w:tcPr>
            <w:tcW w:w="2127" w:type="dxa"/>
          </w:tcPr>
          <w:p w14:paraId="4BDE774F" w14:textId="35C5699E" w:rsidR="0017480C" w:rsidRPr="00F8456E" w:rsidRDefault="0017480C" w:rsidP="0017480C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Potencialus vadovas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5827F77C" w14:textId="77777777" w:rsidTr="00EF0445">
        <w:tc>
          <w:tcPr>
            <w:tcW w:w="2127" w:type="dxa"/>
          </w:tcPr>
          <w:p w14:paraId="67C5B901" w14:textId="7171929C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</w:rPr>
              <w:t xml:space="preserve">Institucija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70E33DC" w14:textId="12B13FF5" w:rsidR="00982B85" w:rsidRPr="00F8456E" w:rsidRDefault="00982B85" w:rsidP="00837CBE">
      <w:pPr>
        <w:spacing w:after="0"/>
        <w:rPr>
          <w:b/>
          <w:bCs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F8456E" w14:paraId="62B39BD9" w14:textId="77777777" w:rsidTr="00F8456E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69CB222E" w:rsidR="00C3052D" w:rsidRPr="00F8456E" w:rsidRDefault="0017480C" w:rsidP="0042066D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Santrauka </w:t>
            </w:r>
          </w:p>
        </w:tc>
      </w:tr>
      <w:tr w:rsidR="0063091F" w:rsidRPr="00F8456E" w14:paraId="1DCB3597" w14:textId="77777777" w:rsidTr="00F8456E">
        <w:trPr>
          <w:trHeight w:val="1727"/>
        </w:trPr>
        <w:tc>
          <w:tcPr>
            <w:tcW w:w="9628" w:type="dxa"/>
          </w:tcPr>
          <w:p w14:paraId="0B2BF94E" w14:textId="0949DAC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laustai ir aiškiai: trumpai ir tiksliai apibendrinkite pagrindinius savo tyrimo pasiūlymo aspektus.</w:t>
            </w:r>
          </w:p>
          <w:p w14:paraId="6317FED2" w14:textId="50954614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varbus pirmasis įspūdis (!)</w:t>
            </w:r>
          </w:p>
          <w:p w14:paraId="1703DEFE" w14:textId="377E6A46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kankamai išsamus, kad supažindintų ir pristatytų temą vertintoju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0A8E7D62" w14:textId="338C679D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s: aiškiai nurodykite savo tyrimo tikslą ir kokią problemą ar mokslinių žinių spragą juo siekiama išspręsti.</w:t>
            </w:r>
          </w:p>
          <w:p w14:paraId="176CDA8B" w14:textId="07EFCC01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e klausimai nebuvo atsakyti ankstesniuose tyrimuose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?</w:t>
            </w:r>
          </w:p>
          <w:p w14:paraId="1E32CC10" w14:textId="787436D5" w:rsidR="00361668" w:rsidRPr="00F8456E" w:rsidRDefault="00433D9B" w:rsidP="004F33E1">
            <w:pPr>
              <w:pStyle w:val="Sraopastraipa"/>
              <w:numPr>
                <w:ilvl w:val="0"/>
                <w:numId w:val="13"/>
              </w:numPr>
              <w:tabs>
                <w:tab w:val="left" w:pos="6394"/>
              </w:tabs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šis tyrimas papildys mokslo žinias, praktiką ir politiką šioje srityje?</w:t>
            </w:r>
          </w:p>
        </w:tc>
      </w:tr>
      <w:tr w:rsidR="0063091F" w:rsidRPr="00F8456E" w14:paraId="7FFDE33A" w14:textId="77777777" w:rsidTr="00F8456E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677591EA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Raktiniai žodžiai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C56FF" w:rsidRPr="00F8456E" w14:paraId="024C6842" w14:textId="77777777" w:rsidTr="00F8456E">
        <w:trPr>
          <w:trHeight w:val="679"/>
        </w:trPr>
        <w:tc>
          <w:tcPr>
            <w:tcW w:w="9628" w:type="dxa"/>
          </w:tcPr>
          <w:p w14:paraId="71492CAB" w14:textId="2DA9AF8D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Raktiniai žodžiai: įtraukite kelis susijusius raktinius žodžius, kurie atspindi pagrindinę Jūsų tyrimo temą arba sąvoką, kad skaitytojui būtų lengviau suprasti Jūsų pasiūlymą.</w:t>
            </w:r>
          </w:p>
          <w:p w14:paraId="493145B7" w14:textId="6BB5F00B" w:rsidR="003C56FF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 xml:space="preserve">Ne daugiau 5 raktinių žodžių </w:t>
            </w:r>
          </w:p>
        </w:tc>
      </w:tr>
      <w:tr w:rsidR="007867F9" w:rsidRPr="00F8456E" w14:paraId="7C00E46D" w14:textId="77777777" w:rsidTr="00F8456E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3DC6C8B6" w:rsidR="007332FC" w:rsidRPr="00F8456E" w:rsidRDefault="009C5DA3" w:rsidP="00C32CEA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Problemos formulavimas </w:t>
            </w:r>
          </w:p>
        </w:tc>
      </w:tr>
      <w:tr w:rsidR="00C32CEA" w:rsidRPr="00F8456E" w14:paraId="3104CF5D" w14:textId="77777777" w:rsidTr="00F8456E">
        <w:trPr>
          <w:trHeight w:val="1757"/>
        </w:trPr>
        <w:tc>
          <w:tcPr>
            <w:tcW w:w="9628" w:type="dxa"/>
          </w:tcPr>
          <w:p w14:paraId="1AB2E1A6" w14:textId="0E0ECB8E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ustatykite tyrimų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: nustatykite konkrečią mok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žinių ar literatūros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ar problemą, kurią siekiama užpildyti Jūsų tyrimu.</w:t>
            </w:r>
          </w:p>
          <w:p w14:paraId="5B87671C" w14:textId="11EC951F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s jau žinoma ar nežinoma ir kodėl turime žinoti?</w:t>
            </w:r>
          </w:p>
          <w:p w14:paraId="748B73C9" w14:textId="15D33005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Įvado ir literatūros apžvalgos sintezė</w:t>
            </w:r>
          </w:p>
          <w:p w14:paraId="24E5E553" w14:textId="7777777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apibrėžkite problemą: aiškiai suformuluokite problemos teiginį, kad jis būtų konkretus, sutelktas ir nedviprasmiškas. Nurodykite, kas šiuo metu nežinoma, neišspręsta arba reikalauja tolesnio tyrimo.</w:t>
            </w:r>
          </w:p>
          <w:p w14:paraId="32EFB523" w14:textId="4F2993AE" w:rsidR="00C32CEA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an moksliška, kad įtikintų vertintoją, kad verta sutelkti dėmesį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225704F9" w14:textId="77777777" w:rsidTr="00F8456E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246BB452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 Literatūros apžvalga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3091F" w:rsidRPr="00F8456E" w14:paraId="73E3D596" w14:textId="77777777" w:rsidTr="00F8456E">
        <w:trPr>
          <w:trHeight w:val="493"/>
        </w:trPr>
        <w:tc>
          <w:tcPr>
            <w:tcW w:w="9628" w:type="dxa"/>
          </w:tcPr>
          <w:p w14:paraId="0813CCBE" w14:textId="2E37C134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šsami paieška: atlikite išsamią atitinkamos mokslinės literatūros paiešką naudodami akademines duomenų bazes, žurnalus, knygas ir kitus patikimus šaltinius.</w:t>
            </w:r>
          </w:p>
          <w:p w14:paraId="7AA2389C" w14:textId="5EC43558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pakankamai kritiški.</w:t>
            </w:r>
          </w:p>
          <w:p w14:paraId="783DBF61" w14:textId="56A8F1D1" w:rsidR="00795C51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teikite vertintojui išsamią moks</w:t>
            </w:r>
            <w:r w:rsidR="009750A3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literatūros, susijusios su nurodyta problema, apžvalgą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9D1EC8" w14:textId="77777777" w:rsidTr="00F8456E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12EB8D6C" w14:textId="3AF03DBB" w:rsidR="0063091F" w:rsidRPr="00F8456E" w:rsidRDefault="009C5DA3" w:rsidP="00982B85">
            <w:pPr>
              <w:rPr>
                <w:rFonts w:ascii="Times New Roman" w:hAnsi="Times New Roman" w:cs="Times New Roman"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Tyrimo tikslas ir uždaviniai </w:t>
            </w:r>
          </w:p>
        </w:tc>
      </w:tr>
      <w:tr w:rsidR="0063091F" w:rsidRPr="00F8456E" w14:paraId="3222AE57" w14:textId="77777777" w:rsidTr="00F8456E">
        <w:trPr>
          <w:trHeight w:val="274"/>
        </w:trPr>
        <w:tc>
          <w:tcPr>
            <w:tcW w:w="9628" w:type="dxa"/>
          </w:tcPr>
          <w:p w14:paraId="3C2B17B1" w14:textId="589BF25B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konkrečius tyrimo tikslus ir uždavinius/užduotis, kurios tiesiogiai sprendžia identifikuotą problemą.</w:t>
            </w:r>
          </w:p>
          <w:p w14:paraId="6BB5A25D" w14:textId="14A8C71C" w:rsidR="0063091F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i ir tyrimo užduotys turėtų būti jūsų tyrimų gairės ir padėti rasti atsakymus ar sprendiniu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BD0EA6" w14:textId="77777777" w:rsidTr="00F8456E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29EB3E96" w:rsidR="0063091F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okslinis t</w:t>
            </w:r>
            <w:r w:rsidR="003C56FF" w:rsidRPr="00F8456E">
              <w:rPr>
                <w:rFonts w:ascii="Times New Roman" w:hAnsi="Times New Roman" w:cs="Times New Roman"/>
                <w:b/>
              </w:rPr>
              <w:t>yrimo naujumas</w:t>
            </w:r>
            <w:r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1A3AA7C6" w14:textId="77777777" w:rsidTr="00F8456E">
        <w:trPr>
          <w:trHeight w:val="198"/>
        </w:trPr>
        <w:tc>
          <w:tcPr>
            <w:tcW w:w="9628" w:type="dxa"/>
          </w:tcPr>
          <w:p w14:paraId="5770B773" w14:textId="42864ADB" w:rsidR="0042066D" w:rsidRPr="00F8456E" w:rsidRDefault="00433D9B" w:rsidP="004F33E1">
            <w:pPr>
              <w:jc w:val="both"/>
              <w:rPr>
                <w:rFonts w:ascii="Segoe UI" w:hAnsi="Segoe UI" w:cs="Segoe UI"/>
                <w:color w:val="374151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Moksl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nė reikšmė: pabrėžkite savo tyrimo svarbą ir aktualumą, pateikdami, kodėl ji  svarbi ir kaip ji prisideda prie mokslinių tyrimų srities ar visuomenės.</w:t>
            </w:r>
          </w:p>
        </w:tc>
      </w:tr>
      <w:tr w:rsidR="0042066D" w:rsidRPr="00F8456E" w14:paraId="02E2EC75" w14:textId="77777777" w:rsidTr="00F8456E">
        <w:trPr>
          <w:trHeight w:val="295"/>
        </w:trPr>
        <w:tc>
          <w:tcPr>
            <w:tcW w:w="9628" w:type="dxa"/>
            <w:shd w:val="clear" w:color="auto" w:fill="E7E6E6" w:themeFill="background2"/>
          </w:tcPr>
          <w:p w14:paraId="765A57B0" w14:textId="50A208B8" w:rsidR="0042066D" w:rsidRPr="00F8456E" w:rsidRDefault="00272A38" w:rsidP="003C56FF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</w:rPr>
              <w:t>Tyrimo klausimai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  <w:r w:rsidRPr="00F8456E">
              <w:rPr>
                <w:rFonts w:ascii="Times New Roman" w:hAnsi="Times New Roman" w:cs="Times New Roman"/>
                <w:b/>
              </w:rPr>
              <w:t>(Hipotezė)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42066D" w:rsidRPr="00F8456E" w14:paraId="01C2C7B1" w14:textId="77777777" w:rsidTr="00F8456E">
        <w:trPr>
          <w:trHeight w:val="405"/>
        </w:trPr>
        <w:tc>
          <w:tcPr>
            <w:tcW w:w="9628" w:type="dxa"/>
          </w:tcPr>
          <w:p w14:paraId="4AA9253E" w14:textId="7335633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konkretūs: suformuluokite tyrimo klausimus, kurie būtų aiškūs, konkretūs ir orientuoti į tyrimo pasiūlyme nurodytos problemos sprendimą.</w:t>
            </w:r>
          </w:p>
          <w:p w14:paraId="56069762" w14:textId="54941DE9" w:rsidR="00433D9B" w:rsidRPr="00F8456E" w:rsidRDefault="00433D9B" w:rsidP="00441C50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š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vystykite juos iš problemos teiginio.</w:t>
            </w:r>
          </w:p>
          <w:p w14:paraId="55EA7EF7" w14:textId="30E26B86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ir glaustai: aiškiai ir glaustai suformuluokite hipotezes, nurodydami numatomą ryšį arba skirtumą tarp kintamųjų.</w:t>
            </w:r>
          </w:p>
          <w:p w14:paraId="0BA6316D" w14:textId="253EE620" w:rsidR="00361668" w:rsidRPr="00F8456E" w:rsidRDefault="00433D9B" w:rsidP="00441C50">
            <w:pPr>
              <w:pStyle w:val="Sraopastraipa"/>
              <w:numPr>
                <w:ilvl w:val="0"/>
                <w:numId w:val="13"/>
              </w:numPr>
              <w:tabs>
                <w:tab w:val="left" w:pos="317"/>
              </w:tabs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hipotezes, kurias galima patikrinti ir paremti arba atmesti remiantis empiriniais įrodymai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42066D" w:rsidRPr="00F8456E" w14:paraId="72A7320A" w14:textId="77777777" w:rsidTr="00F8456E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758ECEB3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etodologij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/ </w:t>
            </w:r>
            <w:proofErr w:type="spellStart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>Methodology</w:t>
            </w:r>
            <w:proofErr w:type="spellEnd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 xml:space="preserve"> </w:t>
            </w:r>
          </w:p>
        </w:tc>
      </w:tr>
      <w:tr w:rsidR="0042066D" w:rsidRPr="00F8456E" w14:paraId="14E5BA75" w14:textId="77777777" w:rsidTr="00F8456E">
        <w:trPr>
          <w:trHeight w:val="770"/>
        </w:trPr>
        <w:tc>
          <w:tcPr>
            <w:tcW w:w="9628" w:type="dxa"/>
          </w:tcPr>
          <w:p w14:paraId="4B912EA9" w14:textId="75D3F576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lastRenderedPageBreak/>
              <w:t>Metodologija: trumpai apibūdinkite tyrimo planą ir tyrimo metodus, kuriuos naudosite atlikdami tyrimą.</w:t>
            </w:r>
          </w:p>
          <w:p w14:paraId="1BB7D73F" w14:textId="4137B134" w:rsidR="00433D9B" w:rsidRPr="00F8456E" w:rsidRDefault="00433D9B" w:rsidP="00F8456E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planuojate rinkti duomenis (interviu, apklausa, eksperimentai, programinė įranga)</w:t>
            </w:r>
          </w:p>
          <w:p w14:paraId="76C95B28" w14:textId="45846ACD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us šaltinius naudosite?</w:t>
            </w:r>
          </w:p>
          <w:p w14:paraId="599DC6F0" w14:textId="7EA8461F" w:rsidR="007332FC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pibūdinkite procesą, kurį naudosite analizuodami duomenis.</w:t>
            </w:r>
          </w:p>
        </w:tc>
      </w:tr>
      <w:tr w:rsidR="0042066D" w:rsidRPr="00F8456E" w14:paraId="0BB0181D" w14:textId="77777777" w:rsidTr="00F8456E">
        <w:trPr>
          <w:trHeight w:val="236"/>
        </w:trPr>
        <w:tc>
          <w:tcPr>
            <w:tcW w:w="9628" w:type="dxa"/>
            <w:shd w:val="clear" w:color="auto" w:fill="E7E6E6" w:themeFill="background2"/>
          </w:tcPr>
          <w:p w14:paraId="25B429B0" w14:textId="71722C93" w:rsidR="0042066D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Studijų finansavimas </w:t>
            </w:r>
            <w:r w:rsidR="00272A38" w:rsidRPr="00F8456E">
              <w:rPr>
                <w:rFonts w:ascii="Times New Roman" w:hAnsi="Times New Roman" w:cs="Times New Roman"/>
                <w:b/>
              </w:rPr>
              <w:t>(valstybės nefinansuojamoms vietoms</w:t>
            </w:r>
            <w:r w:rsidR="004F33E1" w:rsidRPr="00F8456E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42066D" w:rsidRPr="00F8456E" w14:paraId="35266B71" w14:textId="77777777" w:rsidTr="00F8456E">
        <w:trPr>
          <w:trHeight w:val="313"/>
        </w:trPr>
        <w:tc>
          <w:tcPr>
            <w:tcW w:w="9628" w:type="dxa"/>
          </w:tcPr>
          <w:p w14:paraId="0CD3D1DB" w14:textId="5CF0371A" w:rsidR="00982B85" w:rsidRPr="00F8456E" w:rsidRDefault="00433D9B" w:rsidP="004F33E1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>I-IV met</w:t>
            </w:r>
            <w:r w:rsidR="004F33E1" w:rsidRPr="00F8456E">
              <w:rPr>
                <w:rFonts w:ascii="Times New Roman" w:hAnsi="Times New Roman" w:cs="Times New Roman"/>
              </w:rPr>
              <w:t>ų</w:t>
            </w:r>
            <w:r w:rsidRPr="00F8456E">
              <w:rPr>
                <w:rFonts w:ascii="Times New Roman" w:hAnsi="Times New Roman" w:cs="Times New Roman"/>
              </w:rPr>
              <w:t xml:space="preserve"> finansavim</w:t>
            </w:r>
            <w:r w:rsidR="00441C50" w:rsidRPr="00F8456E">
              <w:rPr>
                <w:rFonts w:ascii="Times New Roman" w:hAnsi="Times New Roman" w:cs="Times New Roman"/>
              </w:rPr>
              <w:t>o šaltiniai.</w:t>
            </w:r>
          </w:p>
        </w:tc>
      </w:tr>
      <w:tr w:rsidR="0042066D" w:rsidRPr="00F8456E" w14:paraId="3033EBEF" w14:textId="77777777" w:rsidTr="00F8456E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534388D2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Literatūr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32CB39D5" w14:textId="77777777" w:rsidTr="00F8456E">
        <w:trPr>
          <w:trHeight w:val="518"/>
        </w:trPr>
        <w:tc>
          <w:tcPr>
            <w:tcW w:w="9628" w:type="dxa"/>
          </w:tcPr>
          <w:p w14:paraId="39ACBC94" w14:textId="4F05E53F" w:rsidR="0042066D" w:rsidRPr="00F8456E" w:rsidRDefault="00433D9B" w:rsidP="00441C50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audokite tinkamą citavimą: tinkamai cituokite ir nurodykite visus mokslinius šaltinius, kuriuos įtraukėte į mokslinės literatūros apžvalgą, naudodami citavimo stilių (pvz., APA).</w:t>
            </w:r>
          </w:p>
        </w:tc>
      </w:tr>
    </w:tbl>
    <w:p w14:paraId="555F175C" w14:textId="77777777" w:rsidR="00C3052D" w:rsidRPr="00F8456E" w:rsidRDefault="00C3052D" w:rsidP="00C3052D"/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F8456E" w14:paraId="6D2B50C3" w14:textId="77777777" w:rsidTr="00C32CEA">
        <w:tc>
          <w:tcPr>
            <w:tcW w:w="2122" w:type="dxa"/>
          </w:tcPr>
          <w:p w14:paraId="2C4ED38E" w14:textId="1BDB1E9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Data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Date</w:t>
            </w:r>
            <w:proofErr w:type="spellEnd"/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  <w:tr w:rsidR="00C32CEA" w:rsidRPr="00F8456E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  <w:p w14:paraId="31C641C6" w14:textId="7334F47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Parašas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Signature</w:t>
            </w:r>
            <w:proofErr w:type="spellEnd"/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</w:tbl>
    <w:p w14:paraId="63451810" w14:textId="5D4F9B3D" w:rsidR="00381F4C" w:rsidRPr="00F8456E" w:rsidRDefault="00381F4C" w:rsidP="002020B8">
      <w:pPr>
        <w:spacing w:after="0"/>
      </w:pPr>
    </w:p>
    <w:sectPr w:rsidR="00381F4C" w:rsidRPr="00F8456E">
      <w:headerReference w:type="default" r:id="rId8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5ABB4" w14:textId="77777777" w:rsidR="00F82DB0" w:rsidRDefault="00F82DB0" w:rsidP="00CF7639">
      <w:pPr>
        <w:spacing w:after="0" w:line="240" w:lineRule="auto"/>
      </w:pPr>
      <w:r>
        <w:separator/>
      </w:r>
    </w:p>
  </w:endnote>
  <w:endnote w:type="continuationSeparator" w:id="0">
    <w:p w14:paraId="153F54FA" w14:textId="77777777" w:rsidR="00F82DB0" w:rsidRDefault="00F82DB0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CE28A" w14:textId="77777777" w:rsidR="00F82DB0" w:rsidRDefault="00F82DB0" w:rsidP="00CF7639">
      <w:pPr>
        <w:spacing w:after="0" w:line="240" w:lineRule="auto"/>
      </w:pPr>
      <w:r>
        <w:separator/>
      </w:r>
    </w:p>
  </w:footnote>
  <w:footnote w:type="continuationSeparator" w:id="0">
    <w:p w14:paraId="191D6968" w14:textId="77777777" w:rsidR="00F82DB0" w:rsidRDefault="00F82DB0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entelstinklelis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</w:tblGrid>
    <w:tr w:rsidR="002506AB" w14:paraId="2EA3863C" w14:textId="77777777" w:rsidTr="002506AB">
      <w:tc>
        <w:tcPr>
          <w:tcW w:w="4814" w:type="dxa"/>
        </w:tcPr>
        <w:p w14:paraId="3BA9D0F2" w14:textId="5E55ED15" w:rsidR="002506AB" w:rsidRDefault="002506AB">
          <w:pPr>
            <w:pStyle w:val="Antrats"/>
          </w:pPr>
        </w:p>
      </w:tc>
    </w:tr>
  </w:tbl>
  <w:p w14:paraId="7A285B36" w14:textId="20F88AAE" w:rsidR="00CF7639" w:rsidRDefault="00CF7639" w:rsidP="002506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82"/>
        </w:tabs>
        <w:ind w:left="158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42"/>
        </w:tabs>
        <w:ind w:left="374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02"/>
        </w:tabs>
        <w:ind w:left="590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22"/>
        </w:tabs>
        <w:ind w:left="6622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AE012F"/>
    <w:multiLevelType w:val="hybridMultilevel"/>
    <w:tmpl w:val="632264E8"/>
    <w:lvl w:ilvl="0" w:tplc="322ADAE4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503CD8"/>
    <w:multiLevelType w:val="hybridMultilevel"/>
    <w:tmpl w:val="8618C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B17B0"/>
    <w:multiLevelType w:val="hybridMultilevel"/>
    <w:tmpl w:val="BAF0F7B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3F1FA5"/>
    <w:multiLevelType w:val="hybridMultilevel"/>
    <w:tmpl w:val="5C9421EA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84EDE"/>
    <w:multiLevelType w:val="hybridMultilevel"/>
    <w:tmpl w:val="D116B64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116C61"/>
    <w:multiLevelType w:val="hybridMultilevel"/>
    <w:tmpl w:val="331C38CE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D7383"/>
    <w:multiLevelType w:val="hybridMultilevel"/>
    <w:tmpl w:val="57A0223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3"/>
  </w:num>
  <w:num w:numId="4">
    <w:abstractNumId w:val="4"/>
  </w:num>
  <w:num w:numId="5">
    <w:abstractNumId w:val="5"/>
  </w:num>
  <w:num w:numId="6">
    <w:abstractNumId w:val="16"/>
  </w:num>
  <w:num w:numId="7">
    <w:abstractNumId w:val="12"/>
  </w:num>
  <w:num w:numId="8">
    <w:abstractNumId w:val="0"/>
  </w:num>
  <w:num w:numId="9">
    <w:abstractNumId w:val="11"/>
  </w:num>
  <w:num w:numId="10">
    <w:abstractNumId w:val="14"/>
  </w:num>
  <w:num w:numId="11">
    <w:abstractNumId w:val="2"/>
  </w:num>
  <w:num w:numId="12">
    <w:abstractNumId w:val="7"/>
  </w:num>
  <w:num w:numId="13">
    <w:abstractNumId w:val="1"/>
  </w:num>
  <w:num w:numId="14">
    <w:abstractNumId w:val="15"/>
  </w:num>
  <w:num w:numId="15">
    <w:abstractNumId w:val="10"/>
  </w:num>
  <w:num w:numId="16">
    <w:abstractNumId w:val="3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0FAHlmFkAtAAAA"/>
  </w:docVars>
  <w:rsids>
    <w:rsidRoot w:val="00AD1B83"/>
    <w:rsid w:val="000078A4"/>
    <w:rsid w:val="000631ED"/>
    <w:rsid w:val="000752B6"/>
    <w:rsid w:val="0009408E"/>
    <w:rsid w:val="000E16E7"/>
    <w:rsid w:val="000E6D77"/>
    <w:rsid w:val="00103FAA"/>
    <w:rsid w:val="00111665"/>
    <w:rsid w:val="001231AC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87F5C"/>
    <w:rsid w:val="002B4A33"/>
    <w:rsid w:val="002B6372"/>
    <w:rsid w:val="00341E00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33D9B"/>
    <w:rsid w:val="00441C50"/>
    <w:rsid w:val="00442E17"/>
    <w:rsid w:val="00452E35"/>
    <w:rsid w:val="004E759E"/>
    <w:rsid w:val="004F33E1"/>
    <w:rsid w:val="00506212"/>
    <w:rsid w:val="005208BA"/>
    <w:rsid w:val="00545537"/>
    <w:rsid w:val="005750E5"/>
    <w:rsid w:val="005908DE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81A39"/>
    <w:rsid w:val="007867F9"/>
    <w:rsid w:val="00795C51"/>
    <w:rsid w:val="007A5F3F"/>
    <w:rsid w:val="007B11E6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750A3"/>
    <w:rsid w:val="00982B85"/>
    <w:rsid w:val="009C5DA3"/>
    <w:rsid w:val="009C7FAC"/>
    <w:rsid w:val="00A0589F"/>
    <w:rsid w:val="00A059FE"/>
    <w:rsid w:val="00A076BD"/>
    <w:rsid w:val="00A25F50"/>
    <w:rsid w:val="00A32900"/>
    <w:rsid w:val="00A33D07"/>
    <w:rsid w:val="00A472C3"/>
    <w:rsid w:val="00A66AD4"/>
    <w:rsid w:val="00AD1B83"/>
    <w:rsid w:val="00B03F59"/>
    <w:rsid w:val="00B21B9D"/>
    <w:rsid w:val="00B25714"/>
    <w:rsid w:val="00B7756D"/>
    <w:rsid w:val="00B83CCC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A4E6D"/>
    <w:rsid w:val="00DD6DEC"/>
    <w:rsid w:val="00DE1AA7"/>
    <w:rsid w:val="00DF56FE"/>
    <w:rsid w:val="00E06269"/>
    <w:rsid w:val="00E23CA4"/>
    <w:rsid w:val="00E34D86"/>
    <w:rsid w:val="00E54F0E"/>
    <w:rsid w:val="00E656BD"/>
    <w:rsid w:val="00E75D3D"/>
    <w:rsid w:val="00E8364F"/>
    <w:rsid w:val="00EE32C0"/>
    <w:rsid w:val="00EF0445"/>
    <w:rsid w:val="00EF1F5B"/>
    <w:rsid w:val="00F1462B"/>
    <w:rsid w:val="00F14F51"/>
    <w:rsid w:val="00F53C2E"/>
    <w:rsid w:val="00F56335"/>
    <w:rsid w:val="00F6071B"/>
    <w:rsid w:val="00F65E8C"/>
    <w:rsid w:val="00F82340"/>
    <w:rsid w:val="00F82DB0"/>
    <w:rsid w:val="00F8456E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saitas">
    <w:name w:val="Hyperlink"/>
    <w:basedOn w:val="Numatytasispastraiposriftas"/>
    <w:uiPriority w:val="99"/>
    <w:unhideWhenUsed/>
    <w:rsid w:val="00AD1B83"/>
    <w:rPr>
      <w:color w:val="0000FF"/>
      <w:u w:val="single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rietas">
    <w:name w:val="Strong"/>
    <w:basedOn w:val="Numatytasispastraiposriftas"/>
    <w:uiPriority w:val="22"/>
    <w:qFormat/>
    <w:rsid w:val="00AD1B83"/>
    <w:rPr>
      <w:b/>
      <w:bCs/>
    </w:rPr>
  </w:style>
  <w:style w:type="paragraph" w:styleId="prastasiniatinklio">
    <w:name w:val="Normal (Web)"/>
    <w:basedOn w:val="prastasis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faz">
    <w:name w:val="Emphasis"/>
    <w:basedOn w:val="Numatytasispastraiposriftas"/>
    <w:uiPriority w:val="20"/>
    <w:qFormat/>
    <w:rsid w:val="00AD1B83"/>
    <w:rPr>
      <w:i/>
      <w:iCs/>
    </w:rPr>
  </w:style>
  <w:style w:type="character" w:customStyle="1" w:styleId="position">
    <w:name w:val="position"/>
    <w:basedOn w:val="Numatytasispastraiposriftas"/>
    <w:rsid w:val="00136302"/>
  </w:style>
  <w:style w:type="character" w:customStyle="1" w:styleId="contactid">
    <w:name w:val="contact_id"/>
    <w:basedOn w:val="Numatytasispastraiposriftas"/>
    <w:rsid w:val="00136302"/>
  </w:style>
  <w:style w:type="table" w:styleId="Lentelstinklelis">
    <w:name w:val="Table Grid"/>
    <w:basedOn w:val="prastojilente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F7639"/>
  </w:style>
  <w:style w:type="paragraph" w:styleId="Porat">
    <w:name w:val="footer"/>
    <w:basedOn w:val="prastasis"/>
    <w:link w:val="Porat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235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2358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235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2358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raopastraipa">
    <w:name w:val="List Paragraph"/>
    <w:basedOn w:val="prastasis"/>
    <w:uiPriority w:val="34"/>
    <w:qFormat/>
    <w:rsid w:val="007332FC"/>
    <w:pPr>
      <w:ind w:left="720"/>
      <w:contextualSpacing/>
    </w:pPr>
  </w:style>
  <w:style w:type="paragraph" w:styleId="Pataisymai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7680E-C4F5-4A23-B2FD-EC563BB90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4</Words>
  <Characters>1148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3T05:28:00Z</dcterms:created>
  <dcterms:modified xsi:type="dcterms:W3CDTF">2024-05-2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